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337833423"/>
        <w:docPartObj>
          <w:docPartGallery w:val="Cover Pages"/>
          <w:docPartUnique/>
        </w:docPartObj>
      </w:sdtPr>
      <w:sdtContent>
        <w:p w14:paraId="4B3285B8" w14:textId="767A97E3" w:rsidR="002E742E" w:rsidRDefault="002E742E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C40B0B8" wp14:editId="08C86AA0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52BE847E" w14:textId="113C958A" w:rsidR="002E742E" w:rsidRPr="002E742E" w:rsidRDefault="002E742E">
                                      <w:pPr>
                                        <w:pStyle w:val="NoSpacing"/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</w:pPr>
                                      <w:r w:rsidRPr="002E742E"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71EDAD23" w14:textId="78C1C939" w:rsidR="002E742E" w:rsidRPr="002E742E" w:rsidRDefault="002E742E">
                                  <w:pPr>
                                    <w:pStyle w:val="NoSpacing"/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Pr="002E742E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Pr="002E742E"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Pr="002E742E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2429B1D4" w14:textId="59CEF860" w:rsidR="002E742E" w:rsidRDefault="002E742E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Web Engineering Lab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6E97DAD8" w14:textId="66C269B1" w:rsidR="002E742E" w:rsidRDefault="002E742E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Lab 14: User Authenticatio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6C40B0B8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52BE847E" w14:textId="113C958A" w:rsidR="002E742E" w:rsidRPr="002E742E" w:rsidRDefault="002E742E">
                                <w:pPr>
                                  <w:pStyle w:val="NoSpacing"/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</w:pPr>
                                <w:r w:rsidRPr="002E742E"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71EDAD23" w14:textId="78C1C939" w:rsidR="002E742E" w:rsidRPr="002E742E" w:rsidRDefault="002E742E">
                            <w:pPr>
                              <w:pStyle w:val="NoSpacing"/>
                              <w:rPr>
                                <w:b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Pr="002E742E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SE(6A)</w:t>
                                </w:r>
                              </w:sdtContent>
                            </w:sdt>
                            <w:r w:rsidRPr="002E742E">
                              <w:rPr>
                                <w:b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Pr="002E742E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2429B1D4" w14:textId="59CEF860" w:rsidR="002E742E" w:rsidRDefault="002E742E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Web Engineering Lab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6E97DAD8" w14:textId="66C269B1" w:rsidR="002E742E" w:rsidRDefault="002E742E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Lab 14: User Authentication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105F9BD" w14:textId="584F54CF" w:rsidR="002E742E" w:rsidRDefault="002E742E">
          <w:r>
            <w:br w:type="page"/>
          </w:r>
        </w:p>
      </w:sdtContent>
    </w:sdt>
    <w:p w14:paraId="52591C06" w14:textId="6C623052" w:rsidR="00E44C3E" w:rsidRDefault="00A574E0" w:rsidP="00A574E0">
      <w:pPr>
        <w:jc w:val="center"/>
        <w:rPr>
          <w:b/>
          <w:sz w:val="44"/>
          <w:szCs w:val="44"/>
        </w:rPr>
      </w:pPr>
      <w:r w:rsidRPr="00A574E0">
        <w:rPr>
          <w:b/>
          <w:sz w:val="44"/>
          <w:szCs w:val="44"/>
          <w:highlight w:val="yellow"/>
        </w:rPr>
        <w:lastRenderedPageBreak/>
        <w:t>TASK 1</w:t>
      </w:r>
    </w:p>
    <w:p w14:paraId="0DE4AEE8" w14:textId="77777777" w:rsidR="00A574E0" w:rsidRDefault="00A574E0" w:rsidP="00A574E0">
      <w:pPr>
        <w:jc w:val="center"/>
        <w:rPr>
          <w:b/>
          <w:sz w:val="44"/>
          <w:szCs w:val="44"/>
        </w:rPr>
      </w:pPr>
    </w:p>
    <w:p w14:paraId="3703CE81" w14:textId="61C85107" w:rsidR="00A574E0" w:rsidRDefault="00A574E0" w:rsidP="00A574E0">
      <w:pPr>
        <w:rPr>
          <w:b/>
          <w:sz w:val="32"/>
          <w:szCs w:val="32"/>
        </w:rPr>
      </w:pPr>
      <w:r>
        <w:rPr>
          <w:b/>
          <w:sz w:val="32"/>
          <w:szCs w:val="32"/>
        </w:rPr>
        <w:t>Server.js code</w:t>
      </w:r>
    </w:p>
    <w:p w14:paraId="6E9C5185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DF03FCB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4E0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4CC3EEB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'./data'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A966DB4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authUser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authRole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4E0">
        <w:rPr>
          <w:rFonts w:ascii="Consolas" w:eastAsia="Times New Roman" w:hAnsi="Consolas" w:cs="Times New Roman"/>
          <w:color w:val="4FC1FF"/>
          <w:sz w:val="21"/>
          <w:szCs w:val="21"/>
        </w:rPr>
        <w:t>authRole2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= 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basicAuthentication</w:t>
      </w:r>
      <w:proofErr w:type="spellEnd"/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7FB4BEF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574E0">
        <w:rPr>
          <w:rFonts w:ascii="Consolas" w:eastAsia="Times New Roman" w:hAnsi="Consolas" w:cs="Times New Roman"/>
          <w:color w:val="4FC1FF"/>
          <w:sz w:val="21"/>
          <w:szCs w:val="21"/>
        </w:rPr>
        <w:t>projectRouter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'./routes/projects'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E9CFCD9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79CCF52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574E0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35CA695C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574E0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setUser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138CFD4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574E0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'/attendance'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574E0">
        <w:rPr>
          <w:rFonts w:ascii="Consolas" w:eastAsia="Times New Roman" w:hAnsi="Consolas" w:cs="Times New Roman"/>
          <w:color w:val="4FC1FF"/>
          <w:sz w:val="21"/>
          <w:szCs w:val="21"/>
        </w:rPr>
        <w:t>projectRouter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B89D6F3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2080770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574E0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'/home'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A574E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912218A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'Home Page'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79D7A68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2F6DC85D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1AC76CC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574E0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markattendance</w:t>
      </w:r>
      <w:proofErr w:type="spellEnd"/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authUser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authRole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ADMIN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TEACHER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,(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A574E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0562FDF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'Mark Attendance Page'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5776DF5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41C211DE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D343E86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574E0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viewattendance</w:t>
      </w:r>
      <w:proofErr w:type="spellEnd"/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authUser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authRole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STUDENT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ADMIN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TEACHER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,(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A574E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84F8274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'View Attendance Page'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D4C8BEF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0CA129F7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D3AFEA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setUser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D106CE9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574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574E0">
        <w:rPr>
          <w:rFonts w:ascii="Consolas" w:eastAsia="Times New Roman" w:hAnsi="Consolas" w:cs="Times New Roman"/>
          <w:color w:val="4FC1FF"/>
          <w:sz w:val="21"/>
          <w:szCs w:val="21"/>
        </w:rPr>
        <w:t>userId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</w:p>
    <w:p w14:paraId="5A2F1CBB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574E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A574E0">
        <w:rPr>
          <w:rFonts w:ascii="Consolas" w:eastAsia="Times New Roman" w:hAnsi="Consolas" w:cs="Times New Roman"/>
          <w:color w:val="4FC1FF"/>
          <w:sz w:val="21"/>
          <w:szCs w:val="21"/>
        </w:rPr>
        <w:t>userId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C6E15F6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4E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= </w:t>
      </w:r>
      <w:proofErr w:type="spellStart"/>
      <w:r w:rsidRPr="00A574E0">
        <w:rPr>
          <w:rFonts w:ascii="Consolas" w:eastAsia="Times New Roman" w:hAnsi="Consolas" w:cs="Times New Roman"/>
          <w:color w:val="4FC1FF"/>
          <w:sz w:val="21"/>
          <w:szCs w:val="21"/>
        </w:rPr>
        <w:t>userId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64D6B04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30F3A77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A42C20B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E1AFF87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C9CE95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574E0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B5CEA8"/>
          <w:sz w:val="21"/>
          <w:szCs w:val="21"/>
        </w:rPr>
        <w:t>3000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CD96F08" w14:textId="2CF0A523" w:rsidR="00A574E0" w:rsidRDefault="00A574E0" w:rsidP="00A574E0">
      <w:pPr>
        <w:rPr>
          <w:b/>
          <w:sz w:val="32"/>
          <w:szCs w:val="32"/>
        </w:rPr>
      </w:pPr>
    </w:p>
    <w:p w14:paraId="26FC0596" w14:textId="2D6F051D" w:rsidR="00A574E0" w:rsidRDefault="00A574E0" w:rsidP="00A574E0">
      <w:pPr>
        <w:rPr>
          <w:b/>
          <w:sz w:val="32"/>
          <w:szCs w:val="32"/>
        </w:rPr>
      </w:pPr>
    </w:p>
    <w:p w14:paraId="1723F72A" w14:textId="77777777" w:rsidR="00A574E0" w:rsidRDefault="00A574E0" w:rsidP="00A574E0">
      <w:pPr>
        <w:rPr>
          <w:b/>
          <w:sz w:val="32"/>
          <w:szCs w:val="32"/>
        </w:rPr>
      </w:pPr>
    </w:p>
    <w:p w14:paraId="772CB1D5" w14:textId="04C62EFE" w:rsidR="00A574E0" w:rsidRDefault="00A574E0" w:rsidP="00A574E0">
      <w:pPr>
        <w:rPr>
          <w:b/>
          <w:sz w:val="32"/>
          <w:szCs w:val="32"/>
        </w:rPr>
      </w:pPr>
      <w:r>
        <w:rPr>
          <w:b/>
          <w:sz w:val="32"/>
          <w:szCs w:val="32"/>
        </w:rPr>
        <w:t>basicAuthentication.js code</w:t>
      </w:r>
    </w:p>
    <w:p w14:paraId="420589DC" w14:textId="77777777" w:rsidR="00A574E0" w:rsidRDefault="00A574E0" w:rsidP="00A574E0">
      <w:pPr>
        <w:rPr>
          <w:b/>
          <w:sz w:val="32"/>
          <w:szCs w:val="32"/>
        </w:rPr>
      </w:pPr>
    </w:p>
    <w:p w14:paraId="0EC9B05A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'./data'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A7F2C9B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authUser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BDF3431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574E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A574E0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CE1F546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38B3E1E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4E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"You need to sign in"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FDAEDE0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CE47048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2B4660D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DBBF025" w14:textId="4047B750" w:rsid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505A85" w14:textId="17AD6DB8" w:rsid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56F7AB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F872CF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authRole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ole2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ole3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F597852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574E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A574E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669A4D9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4E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==  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proofErr w:type="spellStart"/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== 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ole2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proofErr w:type="spellStart"/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== </w:t>
      </w:r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ole3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DE60879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CDFFC85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574E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574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4E0">
        <w:rPr>
          <w:rFonts w:ascii="Consolas" w:eastAsia="Times New Roman" w:hAnsi="Consolas" w:cs="Times New Roman"/>
          <w:color w:val="CE9178"/>
          <w:sz w:val="21"/>
          <w:szCs w:val="21"/>
        </w:rPr>
        <w:t>"Not Allowed"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7E7702E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4C763E9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50BB43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242CB61C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2530F8F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88D46A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749BCD3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DDCE14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574E0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4E0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={</w:t>
      </w:r>
    </w:p>
    <w:p w14:paraId="4237D6E4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authUser</w:t>
      </w:r>
      <w:proofErr w:type="spellEnd"/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33BCBF5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A574E0">
        <w:rPr>
          <w:rFonts w:ascii="Consolas" w:eastAsia="Times New Roman" w:hAnsi="Consolas" w:cs="Times New Roman"/>
          <w:color w:val="DCDCAA"/>
          <w:sz w:val="21"/>
          <w:szCs w:val="21"/>
        </w:rPr>
        <w:t>authRole</w:t>
      </w:r>
      <w:proofErr w:type="spellEnd"/>
    </w:p>
    <w:p w14:paraId="580C5BC1" w14:textId="77777777" w:rsidR="00A574E0" w:rsidRPr="00A574E0" w:rsidRDefault="00A574E0" w:rsidP="00A574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4E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563A712" w14:textId="6986909D" w:rsidR="00A574E0" w:rsidRDefault="00A574E0" w:rsidP="00A574E0">
      <w:pPr>
        <w:rPr>
          <w:b/>
          <w:sz w:val="32"/>
          <w:szCs w:val="32"/>
        </w:rPr>
      </w:pPr>
    </w:p>
    <w:p w14:paraId="6A66D31D" w14:textId="05BDF7F3" w:rsidR="00A574E0" w:rsidRDefault="00A574E0" w:rsidP="00A574E0">
      <w:pPr>
        <w:rPr>
          <w:b/>
          <w:sz w:val="32"/>
          <w:szCs w:val="32"/>
        </w:rPr>
      </w:pPr>
    </w:p>
    <w:p w14:paraId="63DDD4C8" w14:textId="5038DCA4" w:rsidR="00A574E0" w:rsidRDefault="00A574E0" w:rsidP="00A574E0">
      <w:pPr>
        <w:rPr>
          <w:b/>
          <w:sz w:val="32"/>
          <w:szCs w:val="32"/>
        </w:rPr>
      </w:pPr>
    </w:p>
    <w:p w14:paraId="30754D35" w14:textId="1F1FA4A0" w:rsidR="00A574E0" w:rsidRDefault="00A574E0" w:rsidP="00A574E0">
      <w:pPr>
        <w:rPr>
          <w:b/>
          <w:sz w:val="32"/>
          <w:szCs w:val="32"/>
        </w:rPr>
      </w:pPr>
    </w:p>
    <w:p w14:paraId="1BFB54B6" w14:textId="13ED81A4" w:rsidR="00A574E0" w:rsidRDefault="00A574E0" w:rsidP="00A574E0">
      <w:pPr>
        <w:rPr>
          <w:b/>
          <w:sz w:val="32"/>
          <w:szCs w:val="32"/>
        </w:rPr>
      </w:pPr>
    </w:p>
    <w:p w14:paraId="19933AE9" w14:textId="77777777" w:rsidR="00A574E0" w:rsidRDefault="00A574E0" w:rsidP="00A574E0">
      <w:pPr>
        <w:rPr>
          <w:b/>
          <w:sz w:val="32"/>
          <w:szCs w:val="32"/>
        </w:rPr>
      </w:pPr>
    </w:p>
    <w:p w14:paraId="3F7BDCCC" w14:textId="6A975CCE" w:rsidR="00A574E0" w:rsidRDefault="00A574E0" w:rsidP="00A574E0">
      <w:pPr>
        <w:rPr>
          <w:b/>
          <w:sz w:val="32"/>
          <w:szCs w:val="32"/>
        </w:rPr>
      </w:pPr>
      <w:r>
        <w:rPr>
          <w:b/>
          <w:sz w:val="32"/>
          <w:szCs w:val="32"/>
        </w:rPr>
        <w:t>project.js code</w:t>
      </w:r>
    </w:p>
    <w:p w14:paraId="6EE93646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3D41604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authUser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'../</w:t>
      </w:r>
      <w:proofErr w:type="spellStart"/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basicAuthentication</w:t>
      </w:r>
      <w:proofErr w:type="spellEnd"/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A5D5138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901D344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'../data'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612D6B6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proofErr w:type="spellStart"/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canViewAttendance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= 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'../permissions/attendance'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BC3B306" w14:textId="77777777" w:rsidR="008037B2" w:rsidRPr="008037B2" w:rsidRDefault="008037B2" w:rsidP="008037B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B7BBC8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037B2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8037B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CABAFE3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1877533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74A80848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529B94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037B2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attendanceId</w:t>
      </w:r>
      <w:proofErr w:type="spellEnd"/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setAttendance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authUser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authGetAttendance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8037B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5276C7D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479A44B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9A0A384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52ADE9BA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EC5830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setAttendance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A001E8D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37B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037B2">
        <w:rPr>
          <w:rFonts w:ascii="Consolas" w:eastAsia="Times New Roman" w:hAnsi="Consolas" w:cs="Times New Roman"/>
          <w:color w:val="4FC1FF"/>
          <w:sz w:val="21"/>
          <w:szCs w:val="21"/>
        </w:rPr>
        <w:t>attendanceId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ttendanceId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1A0DD77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037B2">
        <w:rPr>
          <w:rFonts w:ascii="Consolas" w:eastAsia="Times New Roman" w:hAnsi="Consolas" w:cs="Times New Roman"/>
          <w:color w:val="4FC1FF"/>
          <w:sz w:val="21"/>
          <w:szCs w:val="21"/>
        </w:rPr>
        <w:t>attendanceId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5CFAB0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= </w:t>
      </w:r>
      <w:proofErr w:type="spellStart"/>
      <w:r w:rsidRPr="008037B2">
        <w:rPr>
          <w:rFonts w:ascii="Consolas" w:eastAsia="Times New Roman" w:hAnsi="Consolas" w:cs="Times New Roman"/>
          <w:color w:val="4FC1FF"/>
          <w:sz w:val="21"/>
          <w:szCs w:val="21"/>
        </w:rPr>
        <w:t>attendanceId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10A37AF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0071742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37B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8037B2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B13FAEA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37B2">
        <w:rPr>
          <w:rFonts w:ascii="Consolas" w:eastAsia="Times New Roman" w:hAnsi="Consolas" w:cs="Times New Roman"/>
          <w:color w:val="B5CEA8"/>
          <w:sz w:val="21"/>
          <w:szCs w:val="21"/>
        </w:rPr>
        <w:t>404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88DEF33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037B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'Attendance not found'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81E4BAD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D49DEA7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5EF65FC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C287307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D19E66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authGetAttendance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2B67423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37B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proofErr w:type="spellStart"/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canViewAttendance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){</w:t>
      </w:r>
    </w:p>
    <w:p w14:paraId="3C924EB0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3E185F6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DDD07E9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37B2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852B71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"Not Allowed"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6E077EC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C658BE5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EB4D75C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AB6D856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963502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037B2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037B2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</w:p>
    <w:p w14:paraId="59D27375" w14:textId="77777777" w:rsidR="00A574E0" w:rsidRDefault="00A574E0" w:rsidP="00A574E0">
      <w:pPr>
        <w:rPr>
          <w:b/>
          <w:sz w:val="32"/>
          <w:szCs w:val="32"/>
        </w:rPr>
      </w:pPr>
    </w:p>
    <w:p w14:paraId="0F46428B" w14:textId="77777777" w:rsidR="008037B2" w:rsidRDefault="008037B2" w:rsidP="00A574E0">
      <w:pPr>
        <w:rPr>
          <w:b/>
          <w:sz w:val="32"/>
          <w:szCs w:val="32"/>
        </w:rPr>
      </w:pPr>
    </w:p>
    <w:p w14:paraId="1B6E6CC7" w14:textId="15738725" w:rsidR="00A574E0" w:rsidRDefault="00A574E0" w:rsidP="00A574E0">
      <w:pPr>
        <w:rPr>
          <w:b/>
          <w:sz w:val="32"/>
          <w:szCs w:val="32"/>
        </w:rPr>
      </w:pPr>
      <w:r>
        <w:rPr>
          <w:b/>
          <w:sz w:val="32"/>
          <w:szCs w:val="32"/>
        </w:rPr>
        <w:t>attendance.js code</w:t>
      </w:r>
    </w:p>
    <w:p w14:paraId="0C147629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= </w:t>
      </w:r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'../data'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805C3A3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2EF54B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canViewAttendance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485171D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037B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00D47759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=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STUDENT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|</w:t>
      </w:r>
    </w:p>
    <w:p w14:paraId="71F35391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=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</w:p>
    <w:p w14:paraId="1ED9D166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14:paraId="2542EE7A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C38F8C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0669D70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B2B8A4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037B2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62623515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037B2">
        <w:rPr>
          <w:rFonts w:ascii="Consolas" w:eastAsia="Times New Roman" w:hAnsi="Consolas" w:cs="Times New Roman"/>
          <w:color w:val="DCDCAA"/>
          <w:sz w:val="21"/>
          <w:szCs w:val="21"/>
        </w:rPr>
        <w:t>canViewAttendance</w:t>
      </w:r>
      <w:proofErr w:type="spellEnd"/>
    </w:p>
    <w:p w14:paraId="6C9B47BC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C145635" w14:textId="77777777" w:rsidR="008037B2" w:rsidRDefault="008037B2" w:rsidP="00A574E0">
      <w:pPr>
        <w:rPr>
          <w:b/>
          <w:sz w:val="32"/>
          <w:szCs w:val="32"/>
        </w:rPr>
      </w:pPr>
    </w:p>
    <w:p w14:paraId="1EFBA5D2" w14:textId="4268817C" w:rsidR="00A574E0" w:rsidRDefault="00A574E0" w:rsidP="00A574E0">
      <w:pPr>
        <w:rPr>
          <w:b/>
          <w:sz w:val="32"/>
          <w:szCs w:val="32"/>
        </w:rPr>
      </w:pPr>
      <w:r>
        <w:rPr>
          <w:b/>
          <w:sz w:val="32"/>
          <w:szCs w:val="32"/>
        </w:rPr>
        <w:t>data.js code</w:t>
      </w:r>
    </w:p>
    <w:p w14:paraId="541F650A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4FC1FF"/>
          <w:sz w:val="21"/>
          <w:szCs w:val="21"/>
        </w:rPr>
        <w:t>ROL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53742538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DMIN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'admin'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9C4C776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TEACHER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'teacher'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D24C5D7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STUDENT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'student'</w:t>
      </w:r>
    </w:p>
    <w:p w14:paraId="06C6D05B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433E14B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556B07F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037B2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09BDBF19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OLE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4FC1FF"/>
          <w:sz w:val="21"/>
          <w:szCs w:val="21"/>
        </w:rPr>
        <w:t>ROL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F58D615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users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</w:p>
    <w:p w14:paraId="1E19BFB8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{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'admin'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ole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4FC1FF"/>
          <w:sz w:val="21"/>
          <w:szCs w:val="21"/>
        </w:rPr>
        <w:t>ROL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DMIN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5CDCB262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{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'teacher'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ole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4FC1FF"/>
          <w:sz w:val="21"/>
          <w:szCs w:val="21"/>
        </w:rPr>
        <w:t>ROL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TEACHER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19B450D1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{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'student'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role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4FC1FF"/>
          <w:sz w:val="21"/>
          <w:szCs w:val="21"/>
        </w:rPr>
        <w:t>ROLE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STUDENT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</w:t>
      </w:r>
    </w:p>
    <w:p w14:paraId="358D1507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006C82BE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attendance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</w:p>
    <w:p w14:paraId="5DE0544A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{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"Abdullah"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020E8D9A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{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"Jonathan"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035B0F69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{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 xml:space="preserve">"Zain </w:t>
      </w:r>
      <w:proofErr w:type="spellStart"/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ul</w:t>
      </w:r>
      <w:proofErr w:type="spellEnd"/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 xml:space="preserve"> Abideen"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576AE70B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{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"Ali Ahmad"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3B2E6ECC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{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CE9178"/>
          <w:sz w:val="21"/>
          <w:szCs w:val="21"/>
        </w:rPr>
        <w:t>"Osama"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8037B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37B2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</w:t>
      </w:r>
    </w:p>
    <w:p w14:paraId="7F5D628B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  ]</w:t>
      </w:r>
    </w:p>
    <w:p w14:paraId="3C9A77EA" w14:textId="77777777" w:rsidR="008037B2" w:rsidRPr="008037B2" w:rsidRDefault="008037B2" w:rsidP="008037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37B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AB2CEA0" w14:textId="68ADC469" w:rsidR="008037B2" w:rsidRDefault="008037B2" w:rsidP="00A574E0">
      <w:pPr>
        <w:rPr>
          <w:b/>
          <w:sz w:val="32"/>
          <w:szCs w:val="32"/>
        </w:rPr>
      </w:pPr>
    </w:p>
    <w:p w14:paraId="7CDEAD12" w14:textId="77777777" w:rsidR="008037B2" w:rsidRDefault="008037B2" w:rsidP="00A574E0">
      <w:pPr>
        <w:rPr>
          <w:b/>
          <w:sz w:val="32"/>
          <w:szCs w:val="32"/>
        </w:rPr>
      </w:pPr>
    </w:p>
    <w:p w14:paraId="46289D2B" w14:textId="77777777" w:rsidR="008037B2" w:rsidRDefault="008037B2" w:rsidP="00A574E0">
      <w:pPr>
        <w:rPr>
          <w:b/>
          <w:sz w:val="32"/>
          <w:szCs w:val="32"/>
        </w:rPr>
      </w:pPr>
    </w:p>
    <w:p w14:paraId="3132D389" w14:textId="05A28082" w:rsidR="008037B2" w:rsidRDefault="008037B2" w:rsidP="00A574E0">
      <w:pPr>
        <w:rPr>
          <w:b/>
          <w:sz w:val="32"/>
          <w:szCs w:val="32"/>
        </w:rPr>
      </w:pPr>
      <w:r>
        <w:rPr>
          <w:b/>
          <w:sz w:val="32"/>
          <w:szCs w:val="32"/>
        </w:rPr>
        <w:t>RUNNING CODE OUTPUT FOR ATTENDANCE:</w:t>
      </w:r>
    </w:p>
    <w:p w14:paraId="2D97FF6A" w14:textId="77777777" w:rsidR="008037B2" w:rsidRDefault="008037B2" w:rsidP="00A574E0">
      <w:pPr>
        <w:rPr>
          <w:b/>
          <w:sz w:val="32"/>
          <w:szCs w:val="32"/>
        </w:rPr>
      </w:pPr>
    </w:p>
    <w:p w14:paraId="7D92C344" w14:textId="38E0B94C" w:rsidR="008037B2" w:rsidRDefault="008037B2" w:rsidP="00A574E0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56020D99" wp14:editId="523825AC">
            <wp:extent cx="5943600" cy="3900805"/>
            <wp:effectExtent l="0" t="0" r="0" b="444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1730D" w14:textId="2417766B" w:rsidR="00C25AAC" w:rsidRDefault="00C25AAC" w:rsidP="00A574E0">
      <w:pPr>
        <w:rPr>
          <w:b/>
          <w:sz w:val="32"/>
          <w:szCs w:val="32"/>
        </w:rPr>
      </w:pPr>
    </w:p>
    <w:p w14:paraId="33269F4B" w14:textId="6BB9D177" w:rsidR="00C25AAC" w:rsidRDefault="00C25AAC" w:rsidP="00A574E0">
      <w:pPr>
        <w:rPr>
          <w:b/>
          <w:sz w:val="32"/>
          <w:szCs w:val="32"/>
        </w:rPr>
      </w:pPr>
    </w:p>
    <w:p w14:paraId="52A5BE89" w14:textId="7B71364C" w:rsidR="00C25AAC" w:rsidRDefault="00C25AAC" w:rsidP="00C25AAC">
      <w:pPr>
        <w:jc w:val="center"/>
        <w:rPr>
          <w:b/>
          <w:sz w:val="40"/>
          <w:szCs w:val="40"/>
        </w:rPr>
      </w:pPr>
      <w:r w:rsidRPr="00C25AAC">
        <w:rPr>
          <w:b/>
          <w:sz w:val="40"/>
          <w:szCs w:val="40"/>
        </w:rPr>
        <w:t>TASK 1 Completed</w:t>
      </w:r>
    </w:p>
    <w:p w14:paraId="413D07A8" w14:textId="5D5B9038" w:rsidR="00533D86" w:rsidRDefault="00533D86" w:rsidP="00C25AAC">
      <w:pPr>
        <w:jc w:val="center"/>
        <w:rPr>
          <w:b/>
          <w:sz w:val="40"/>
          <w:szCs w:val="40"/>
        </w:rPr>
      </w:pPr>
    </w:p>
    <w:p w14:paraId="1CB8AC88" w14:textId="73BF9E5E" w:rsidR="00533D86" w:rsidRDefault="00533D86" w:rsidP="00C25AAC">
      <w:pPr>
        <w:jc w:val="center"/>
        <w:rPr>
          <w:b/>
          <w:sz w:val="40"/>
          <w:szCs w:val="40"/>
        </w:rPr>
      </w:pPr>
    </w:p>
    <w:p w14:paraId="192B687F" w14:textId="31549CCA" w:rsidR="00533D86" w:rsidRDefault="00533D86" w:rsidP="00C25AAC">
      <w:pPr>
        <w:jc w:val="center"/>
        <w:rPr>
          <w:b/>
          <w:sz w:val="40"/>
          <w:szCs w:val="40"/>
        </w:rPr>
      </w:pPr>
    </w:p>
    <w:p w14:paraId="75E8C767" w14:textId="0F37E94C" w:rsidR="00533D86" w:rsidRDefault="00533D86" w:rsidP="00533D86">
      <w:pPr>
        <w:jc w:val="center"/>
        <w:rPr>
          <w:b/>
          <w:sz w:val="44"/>
          <w:szCs w:val="44"/>
        </w:rPr>
      </w:pPr>
      <w:r w:rsidRPr="00A574E0">
        <w:rPr>
          <w:b/>
          <w:sz w:val="44"/>
          <w:szCs w:val="44"/>
          <w:highlight w:val="yellow"/>
        </w:rPr>
        <w:lastRenderedPageBreak/>
        <w:t xml:space="preserve">TASK </w:t>
      </w:r>
      <w:r>
        <w:rPr>
          <w:b/>
          <w:sz w:val="44"/>
          <w:szCs w:val="44"/>
          <w:highlight w:val="yellow"/>
        </w:rPr>
        <w:t>2</w:t>
      </w:r>
    </w:p>
    <w:p w14:paraId="19E2CA1C" w14:textId="5B3C9429" w:rsidR="00264C30" w:rsidRDefault="00264C30" w:rsidP="00264C30">
      <w:pPr>
        <w:rPr>
          <w:b/>
          <w:sz w:val="32"/>
          <w:szCs w:val="32"/>
        </w:rPr>
      </w:pPr>
      <w:r>
        <w:rPr>
          <w:b/>
          <w:sz w:val="32"/>
          <w:szCs w:val="32"/>
        </w:rPr>
        <w:t>Server.js code</w:t>
      </w:r>
    </w:p>
    <w:p w14:paraId="6DDEB1EE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35CF50B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0316AF4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./data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2E1092E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authUser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auth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authRole2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=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basicAuthentication</w:t>
      </w:r>
      <w:proofErr w:type="spellEnd"/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E29EAF8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projectRouter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./routes/projects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9283451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6BC399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6F3B7296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setUser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6A7D290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/attendance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projectRouter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F45B1B4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BF4CF7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/home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8F85BE6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Home Page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AEA5AEC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1BAEFDCE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4B9B29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markattendance</w:t>
      </w:r>
      <w:proofErr w:type="spellEnd"/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authUser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authRol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DMIN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TEACHER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,(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68C26C6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Mark Attendance Page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9B83A37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5B9E4A56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96B6D5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viewattendance</w:t>
      </w:r>
      <w:proofErr w:type="spellEnd"/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authUser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authRol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STUDEN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DMIN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TEACHER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,(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AF0F14E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View Attendance Page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86614B4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1F350F4A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9851D0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deleteattendance</w:t>
      </w:r>
      <w:proofErr w:type="spellEnd"/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authUser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authRol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DMIN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TEACHER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,(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B8780C9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Delete Attendance Page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8649242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454BD5C1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54169F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setUser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9F48C81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userI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</w:p>
    <w:p w14:paraId="35BF1A4A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F12D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userI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F60523C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= </w:t>
      </w: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userI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D3FC155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1E8A556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51B8458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BB11557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8C6E43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3000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E0CC1FC" w14:textId="77777777" w:rsidR="00AF12D0" w:rsidRDefault="00AF12D0" w:rsidP="00264C30">
      <w:pPr>
        <w:rPr>
          <w:b/>
          <w:sz w:val="32"/>
          <w:szCs w:val="32"/>
        </w:rPr>
      </w:pPr>
    </w:p>
    <w:p w14:paraId="292CFC33" w14:textId="77777777" w:rsidR="00AF12D0" w:rsidRDefault="00AF12D0" w:rsidP="00264C30">
      <w:pPr>
        <w:rPr>
          <w:b/>
          <w:sz w:val="32"/>
          <w:szCs w:val="32"/>
        </w:rPr>
      </w:pPr>
    </w:p>
    <w:p w14:paraId="648AF4EB" w14:textId="26F43EEF" w:rsidR="00264C30" w:rsidRDefault="00264C30" w:rsidP="00264C30">
      <w:pPr>
        <w:rPr>
          <w:b/>
          <w:sz w:val="32"/>
          <w:szCs w:val="32"/>
        </w:rPr>
      </w:pPr>
      <w:r>
        <w:rPr>
          <w:b/>
          <w:sz w:val="32"/>
          <w:szCs w:val="32"/>
        </w:rPr>
        <w:t>basicAuthentication.js code</w:t>
      </w:r>
    </w:p>
    <w:p w14:paraId="031F10D3" w14:textId="77777777" w:rsidR="00AF12D0" w:rsidRDefault="00AF12D0" w:rsidP="00264C30">
      <w:pPr>
        <w:rPr>
          <w:b/>
          <w:sz w:val="32"/>
          <w:szCs w:val="32"/>
        </w:rPr>
      </w:pPr>
    </w:p>
    <w:p w14:paraId="2581B81F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./data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C813EF8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authUser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559BBC4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F12D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E84F17E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D315DD2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F12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"You need to sign in"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9E8FC1B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A1C8833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13A1F80D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7B5D74D" w14:textId="5E3AEFBF" w:rsid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0C5BF7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1170E0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authRol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2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3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6241B4B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F12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237BE86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F12D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==  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==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2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==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3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F94EFF3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FC60BE1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F12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"Not Allowed"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BC27EF8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F8DCDD4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1E20C6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4DC0ED7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9322FCF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5611302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823027A" w14:textId="59D51264" w:rsid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2F78D2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22D87E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F12D0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={</w:t>
      </w:r>
    </w:p>
    <w:p w14:paraId="0DD808E8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authUser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3DA696D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authRole</w:t>
      </w:r>
      <w:proofErr w:type="spellEnd"/>
    </w:p>
    <w:p w14:paraId="5D0B4D78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7F2689B" w14:textId="7330C395" w:rsidR="00AF12D0" w:rsidRDefault="00AF12D0" w:rsidP="00264C30">
      <w:pPr>
        <w:rPr>
          <w:b/>
          <w:sz w:val="32"/>
          <w:szCs w:val="32"/>
        </w:rPr>
      </w:pPr>
    </w:p>
    <w:p w14:paraId="30CC1574" w14:textId="205FD364" w:rsidR="00AF12D0" w:rsidRDefault="00AF12D0" w:rsidP="00264C30">
      <w:pPr>
        <w:rPr>
          <w:b/>
          <w:sz w:val="32"/>
          <w:szCs w:val="32"/>
        </w:rPr>
      </w:pPr>
    </w:p>
    <w:p w14:paraId="173D6B69" w14:textId="2A4E6AF2" w:rsidR="00AF12D0" w:rsidRDefault="00AF12D0" w:rsidP="00264C30">
      <w:pPr>
        <w:rPr>
          <w:b/>
          <w:sz w:val="32"/>
          <w:szCs w:val="32"/>
        </w:rPr>
      </w:pPr>
    </w:p>
    <w:p w14:paraId="1D698A8D" w14:textId="74F50562" w:rsidR="00AF12D0" w:rsidRDefault="00AF12D0" w:rsidP="00264C30">
      <w:pPr>
        <w:rPr>
          <w:b/>
          <w:sz w:val="32"/>
          <w:szCs w:val="32"/>
        </w:rPr>
      </w:pPr>
    </w:p>
    <w:p w14:paraId="76DC6959" w14:textId="77777777" w:rsidR="00AF12D0" w:rsidRDefault="00AF12D0" w:rsidP="00264C30">
      <w:pPr>
        <w:rPr>
          <w:b/>
          <w:sz w:val="32"/>
          <w:szCs w:val="32"/>
        </w:rPr>
      </w:pPr>
    </w:p>
    <w:p w14:paraId="1572177A" w14:textId="54FB6E79" w:rsidR="00AF12D0" w:rsidRDefault="00264C30" w:rsidP="00264C30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project.js code</w:t>
      </w:r>
    </w:p>
    <w:p w14:paraId="509911D1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B4D61AF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authUser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../</w:t>
      </w:r>
      <w:proofErr w:type="spellStart"/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basicAuthentication</w:t>
      </w:r>
      <w:proofErr w:type="spellEnd"/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2A9397D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10F2BC1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../data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E0E5F90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canViewAttendanc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=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../permissions/attendance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874D6A0" w14:textId="77777777" w:rsidR="00AF12D0" w:rsidRPr="00AF12D0" w:rsidRDefault="00AF12D0" w:rsidP="00AF12D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5AA49F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16A4233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47A8196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3ACA1010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D714F8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attendanceId</w:t>
      </w:r>
      <w:proofErr w:type="spellEnd"/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setAttendanc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authUser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authGetAttendanc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A4C6228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F5E804E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76D2034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40794BFF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655F11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setAttendanc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3FCB218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attendanceI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ttendanceI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0490EED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attendanceI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CE4329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= </w:t>
      </w: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attendanceI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CF3440D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B868BDB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F12D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3B03A82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404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AC160EC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F12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Attendance not found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B01374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8E71B31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50AD64D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BCC4E52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E56D7E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authGetAttendanc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7A63C1D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F12D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canViewAttendanc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){</w:t>
      </w:r>
    </w:p>
    <w:p w14:paraId="2F5CE6FF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A16A2E6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174185C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D77437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"Not Allowed"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D921FF3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9E06913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12BAF6F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3F5EB47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4FADE2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</w:p>
    <w:p w14:paraId="3FAE0CA8" w14:textId="4CC9F8EA" w:rsidR="00AF12D0" w:rsidRDefault="00AF12D0" w:rsidP="00264C30">
      <w:pPr>
        <w:rPr>
          <w:b/>
          <w:sz w:val="32"/>
          <w:szCs w:val="32"/>
        </w:rPr>
      </w:pPr>
    </w:p>
    <w:p w14:paraId="7B5F047E" w14:textId="77777777" w:rsidR="00AF12D0" w:rsidRDefault="00AF12D0" w:rsidP="00264C30">
      <w:pPr>
        <w:rPr>
          <w:b/>
          <w:sz w:val="32"/>
          <w:szCs w:val="32"/>
        </w:rPr>
      </w:pPr>
    </w:p>
    <w:p w14:paraId="40D1F327" w14:textId="073C4DAA" w:rsidR="00732D14" w:rsidRDefault="00732D14" w:rsidP="00732D14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attendance.js code</w:t>
      </w:r>
    </w:p>
    <w:p w14:paraId="036C8F5C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= </w:t>
      </w:r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../data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6C4810E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97DE9C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canViewAttendanc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C43EF7F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F12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1547B979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=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STUDEN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|</w:t>
      </w:r>
    </w:p>
    <w:p w14:paraId="7BA324BB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ttendanc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=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</w:p>
    <w:p w14:paraId="3CC5089A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14:paraId="6DE7E0B9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A4FECF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BD030BB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CEA2E35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F12D0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5EFB6A8A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AF12D0">
        <w:rPr>
          <w:rFonts w:ascii="Consolas" w:eastAsia="Times New Roman" w:hAnsi="Consolas" w:cs="Times New Roman"/>
          <w:color w:val="DCDCAA"/>
          <w:sz w:val="21"/>
          <w:szCs w:val="21"/>
        </w:rPr>
        <w:t>canViewAttendance</w:t>
      </w:r>
      <w:proofErr w:type="spellEnd"/>
    </w:p>
    <w:p w14:paraId="6E330E51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F7C17D9" w14:textId="77777777" w:rsidR="00AF12D0" w:rsidRDefault="00AF12D0" w:rsidP="00732D14">
      <w:pPr>
        <w:rPr>
          <w:b/>
          <w:sz w:val="32"/>
          <w:szCs w:val="32"/>
        </w:rPr>
      </w:pPr>
    </w:p>
    <w:p w14:paraId="5D68BDBD" w14:textId="007C213A" w:rsidR="00732D14" w:rsidRDefault="00732D14" w:rsidP="00732D14">
      <w:pPr>
        <w:rPr>
          <w:b/>
          <w:sz w:val="32"/>
          <w:szCs w:val="32"/>
        </w:rPr>
      </w:pPr>
      <w:r>
        <w:rPr>
          <w:b/>
          <w:sz w:val="32"/>
          <w:szCs w:val="32"/>
        </w:rPr>
        <w:t>data.js code</w:t>
      </w:r>
    </w:p>
    <w:p w14:paraId="7DB01D12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685832BF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DMIN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admin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A9FC94B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TEACHER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teacher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EF9F80B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STUDENT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student'</w:t>
      </w:r>
    </w:p>
    <w:p w14:paraId="56ADA7DE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F0DE2D0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C3265F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F12D0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03A3D811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FA4B794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s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</w:p>
    <w:p w14:paraId="2D237378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{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admin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DMIN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4411A01B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{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teacher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TEACHER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7337F9A8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{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'student'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role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4FC1FF"/>
          <w:sz w:val="21"/>
          <w:szCs w:val="21"/>
        </w:rPr>
        <w:t>ROLE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STUDENT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</w:t>
      </w:r>
    </w:p>
    <w:p w14:paraId="457197AB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31D45BDB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attendance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</w:p>
    <w:p w14:paraId="3AD4A724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{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"Abdullah"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0B1CEDF8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{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"Jonathan"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6FE1E70F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{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 xml:space="preserve">"Zain </w:t>
      </w:r>
      <w:proofErr w:type="spellStart"/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ul</w:t>
      </w:r>
      <w:proofErr w:type="spellEnd"/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 xml:space="preserve"> Abideen"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486A0B7B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{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"Ali Ahmad"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27475037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{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CE9178"/>
          <w:sz w:val="21"/>
          <w:szCs w:val="21"/>
        </w:rPr>
        <w:t>"Osama"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AF12D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2D0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</w:t>
      </w:r>
    </w:p>
    <w:p w14:paraId="75DD2259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  ]</w:t>
      </w:r>
    </w:p>
    <w:p w14:paraId="3F7B9E67" w14:textId="77777777" w:rsidR="00AF12D0" w:rsidRPr="00AF12D0" w:rsidRDefault="00AF12D0" w:rsidP="00AF12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2D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5136D63" w14:textId="77777777" w:rsidR="00AF12D0" w:rsidRDefault="00AF12D0" w:rsidP="00732D14">
      <w:pPr>
        <w:rPr>
          <w:b/>
          <w:sz w:val="32"/>
          <w:szCs w:val="32"/>
        </w:rPr>
      </w:pPr>
    </w:p>
    <w:p w14:paraId="07237922" w14:textId="77777777" w:rsidR="002665F4" w:rsidRDefault="002665F4" w:rsidP="00264C30">
      <w:pPr>
        <w:rPr>
          <w:b/>
          <w:sz w:val="32"/>
          <w:szCs w:val="32"/>
        </w:rPr>
      </w:pPr>
    </w:p>
    <w:p w14:paraId="734F7B0D" w14:textId="5ACE69F5" w:rsidR="002665F4" w:rsidRDefault="002665F4" w:rsidP="00264C30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Admin Can Delete Student:</w:t>
      </w:r>
    </w:p>
    <w:p w14:paraId="679EC15A" w14:textId="76EABC8E" w:rsidR="002665F4" w:rsidRDefault="002665F4" w:rsidP="00264C30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1A063B1C" wp14:editId="0CBB7F59">
            <wp:extent cx="5943600" cy="1519555"/>
            <wp:effectExtent l="0" t="0" r="0" b="444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6CF8C" w14:textId="101120F9" w:rsidR="002665F4" w:rsidRDefault="002665F4" w:rsidP="002665F4">
      <w:pPr>
        <w:rPr>
          <w:b/>
          <w:sz w:val="32"/>
          <w:szCs w:val="32"/>
        </w:rPr>
      </w:pPr>
      <w:r>
        <w:rPr>
          <w:b/>
          <w:sz w:val="32"/>
          <w:szCs w:val="32"/>
        </w:rPr>
        <w:t>Teacher</w:t>
      </w:r>
      <w:r>
        <w:rPr>
          <w:b/>
          <w:sz w:val="32"/>
          <w:szCs w:val="32"/>
        </w:rPr>
        <w:t xml:space="preserve"> Can Delete Student:</w:t>
      </w:r>
    </w:p>
    <w:p w14:paraId="6BCFBDFB" w14:textId="26507E10" w:rsidR="002665F4" w:rsidRDefault="002665F4" w:rsidP="002665F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797F2043" wp14:editId="34F9FAFE">
            <wp:extent cx="5943600" cy="141478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06304" w14:textId="0B83CFFA" w:rsidR="002665F4" w:rsidRDefault="002665F4" w:rsidP="002665F4">
      <w:pPr>
        <w:rPr>
          <w:b/>
          <w:sz w:val="32"/>
          <w:szCs w:val="32"/>
        </w:rPr>
      </w:pPr>
      <w:r>
        <w:rPr>
          <w:b/>
          <w:sz w:val="32"/>
          <w:szCs w:val="32"/>
        </w:rPr>
        <w:t>Student</w:t>
      </w:r>
      <w:r>
        <w:rPr>
          <w:b/>
          <w:sz w:val="32"/>
          <w:szCs w:val="32"/>
        </w:rPr>
        <w:t xml:space="preserve"> Can</w:t>
      </w:r>
      <w:r>
        <w:rPr>
          <w:b/>
          <w:sz w:val="32"/>
          <w:szCs w:val="32"/>
        </w:rPr>
        <w:t>’t</w:t>
      </w:r>
      <w:r>
        <w:rPr>
          <w:b/>
          <w:sz w:val="32"/>
          <w:szCs w:val="32"/>
        </w:rPr>
        <w:t xml:space="preserve"> Delete Student:</w:t>
      </w:r>
    </w:p>
    <w:p w14:paraId="6A8DFF60" w14:textId="6E04019A" w:rsidR="00264C30" w:rsidRDefault="002665F4" w:rsidP="00264C30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19A169CE" wp14:editId="6BD77B17">
            <wp:extent cx="5943600" cy="1522095"/>
            <wp:effectExtent l="0" t="0" r="0" b="190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E617D" w14:textId="793C807B" w:rsidR="002665F4" w:rsidRDefault="002665F4" w:rsidP="00264C30">
      <w:pPr>
        <w:rPr>
          <w:b/>
          <w:sz w:val="32"/>
          <w:szCs w:val="32"/>
        </w:rPr>
      </w:pPr>
      <w:r>
        <w:rPr>
          <w:b/>
          <w:sz w:val="32"/>
          <w:szCs w:val="32"/>
        </w:rPr>
        <w:t>Particular Students can View Their Attendance Only!</w:t>
      </w:r>
    </w:p>
    <w:p w14:paraId="3229A40E" w14:textId="22EB93CF" w:rsidR="002665F4" w:rsidRDefault="002665F4" w:rsidP="00264C30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42922B84" wp14:editId="06BF253B">
            <wp:extent cx="5943600" cy="1651635"/>
            <wp:effectExtent l="0" t="0" r="0" b="5715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007A3" w14:textId="433A9DA7" w:rsidR="005409DD" w:rsidRDefault="005409DD" w:rsidP="005409DD">
      <w:pPr>
        <w:jc w:val="center"/>
        <w:rPr>
          <w:b/>
          <w:sz w:val="44"/>
          <w:szCs w:val="44"/>
        </w:rPr>
      </w:pPr>
      <w:r w:rsidRPr="00A574E0">
        <w:rPr>
          <w:b/>
          <w:sz w:val="44"/>
          <w:szCs w:val="44"/>
          <w:highlight w:val="yellow"/>
        </w:rPr>
        <w:lastRenderedPageBreak/>
        <w:t xml:space="preserve">TASK </w:t>
      </w:r>
      <w:r>
        <w:rPr>
          <w:b/>
          <w:sz w:val="44"/>
          <w:szCs w:val="44"/>
          <w:highlight w:val="yellow"/>
        </w:rPr>
        <w:t>3</w:t>
      </w:r>
    </w:p>
    <w:p w14:paraId="18D68A5B" w14:textId="7304C3F5" w:rsidR="005409DD" w:rsidRDefault="005409DD" w:rsidP="005409DD">
      <w:pPr>
        <w:rPr>
          <w:b/>
          <w:sz w:val="32"/>
          <w:szCs w:val="32"/>
        </w:rPr>
      </w:pPr>
      <w:r>
        <w:rPr>
          <w:b/>
          <w:sz w:val="32"/>
          <w:szCs w:val="32"/>
        </w:rPr>
        <w:t>App.js Code for REACT App</w:t>
      </w:r>
    </w:p>
    <w:p w14:paraId="3C3883E0" w14:textId="77777777" w:rsidR="005409DD" w:rsidRPr="005409DD" w:rsidRDefault="005409DD" w:rsidP="00540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9CDCFE"/>
          <w:sz w:val="21"/>
          <w:szCs w:val="21"/>
        </w:rPr>
        <w:t>logo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CE9178"/>
          <w:sz w:val="21"/>
          <w:szCs w:val="21"/>
        </w:rPr>
        <w:t>'./National_University_of_Computer_and_Emerging_Sciences_logo-removebg-preview.png'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27F1E1" w14:textId="77777777" w:rsidR="005409DD" w:rsidRPr="005409DD" w:rsidRDefault="005409DD" w:rsidP="00540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7725D9" w14:textId="77777777" w:rsidR="005409DD" w:rsidRPr="005409DD" w:rsidRDefault="005409DD" w:rsidP="00540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F3B8E4" w14:textId="77777777" w:rsidR="005409DD" w:rsidRPr="005409DD" w:rsidRDefault="005409DD" w:rsidP="00540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0C08F27A" w14:textId="77777777" w:rsidR="005409DD" w:rsidRPr="005409DD" w:rsidRDefault="005409DD" w:rsidP="00540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409D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4E4AD829" w14:textId="77777777" w:rsidR="005409DD" w:rsidRPr="005409DD" w:rsidRDefault="005409DD" w:rsidP="00540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409D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409DD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536C52" w14:textId="77777777" w:rsidR="005409DD" w:rsidRPr="005409DD" w:rsidRDefault="005409DD" w:rsidP="00540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header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409D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409DD">
        <w:rPr>
          <w:rFonts w:ascii="Consolas" w:eastAsia="Times New Roman" w:hAnsi="Consolas" w:cs="Times New Roman"/>
          <w:color w:val="CE9178"/>
          <w:sz w:val="21"/>
          <w:szCs w:val="21"/>
        </w:rPr>
        <w:t>"App-header"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36F4DF2" w14:textId="77777777" w:rsidR="005409DD" w:rsidRPr="005409DD" w:rsidRDefault="005409DD" w:rsidP="00540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409DD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409DD">
        <w:rPr>
          <w:rFonts w:ascii="Consolas" w:eastAsia="Times New Roman" w:hAnsi="Consolas" w:cs="Times New Roman"/>
          <w:color w:val="9CDCFE"/>
          <w:sz w:val="21"/>
          <w:szCs w:val="21"/>
        </w:rPr>
        <w:t>logo</w:t>
      </w: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409D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409DD">
        <w:rPr>
          <w:rFonts w:ascii="Consolas" w:eastAsia="Times New Roman" w:hAnsi="Consolas" w:cs="Times New Roman"/>
          <w:color w:val="CE9178"/>
          <w:sz w:val="21"/>
          <w:szCs w:val="21"/>
        </w:rPr>
        <w:t>"App-logo"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409DD">
        <w:rPr>
          <w:rFonts w:ascii="Consolas" w:eastAsia="Times New Roman" w:hAnsi="Consolas" w:cs="Times New Roman"/>
          <w:color w:val="CE9178"/>
          <w:sz w:val="21"/>
          <w:szCs w:val="21"/>
        </w:rPr>
        <w:t>"logo"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000E13AF" w14:textId="77777777" w:rsidR="005409DD" w:rsidRPr="005409DD" w:rsidRDefault="005409DD" w:rsidP="00540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15E117" w14:textId="77777777" w:rsidR="005409DD" w:rsidRPr="005409DD" w:rsidRDefault="005409DD" w:rsidP="00540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          Roll: 19F-0916 and Name: M Abdullah.</w:t>
      </w:r>
    </w:p>
    <w:p w14:paraId="5D68F1E4" w14:textId="77777777" w:rsidR="005409DD" w:rsidRPr="005409DD" w:rsidRDefault="005409DD" w:rsidP="00540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14AAB2" w14:textId="77777777" w:rsidR="005409DD" w:rsidRPr="005409DD" w:rsidRDefault="005409DD" w:rsidP="00540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header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9E5339A" w14:textId="77777777" w:rsidR="005409DD" w:rsidRPr="005409DD" w:rsidRDefault="005409DD" w:rsidP="00540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F9529F" w14:textId="77777777" w:rsidR="005409DD" w:rsidRPr="005409DD" w:rsidRDefault="005409DD" w:rsidP="00540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14:paraId="2E74058D" w14:textId="1EB669F6" w:rsidR="005409DD" w:rsidRPr="005409DD" w:rsidRDefault="005409DD" w:rsidP="00540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405AF11" w14:textId="77777777" w:rsidR="005409DD" w:rsidRPr="005409DD" w:rsidRDefault="005409DD" w:rsidP="00540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19E588" w14:textId="77777777" w:rsidR="005409DD" w:rsidRPr="005409DD" w:rsidRDefault="005409DD" w:rsidP="00540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002119" w14:textId="18368772" w:rsidR="005409DD" w:rsidRDefault="005409DD" w:rsidP="005409DD">
      <w:pPr>
        <w:rPr>
          <w:b/>
          <w:sz w:val="44"/>
          <w:szCs w:val="44"/>
        </w:rPr>
      </w:pPr>
      <w:r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B30593" wp14:editId="17881ED0">
                <wp:simplePos x="0" y="0"/>
                <wp:positionH relativeFrom="column">
                  <wp:posOffset>4686300</wp:posOffset>
                </wp:positionH>
                <wp:positionV relativeFrom="paragraph">
                  <wp:posOffset>277495</wp:posOffset>
                </wp:positionV>
                <wp:extent cx="1645920" cy="1196340"/>
                <wp:effectExtent l="0" t="0" r="11430" b="2286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11963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A95CDD" w14:textId="4BBA043C" w:rsidR="005409DD" w:rsidRPr="005409DD" w:rsidRDefault="005409DD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5409DD">
                              <w:rPr>
                                <w:sz w:val="32"/>
                                <w:szCs w:val="32"/>
                              </w:rPr>
                              <w:t>Image Animation Time Reduced to 2 Secon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B30593" id="Text Box 8" o:spid="_x0000_s1030" type="#_x0000_t202" style="position:absolute;margin-left:369pt;margin-top:21.85pt;width:129.6pt;height:94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" fillcolor="white [3201]" strokeweight=".5pt">
                <v:textbox>
                  <w:txbxContent>
                    <w:p w14:paraId="17A95CDD" w14:textId="4BBA043C" w:rsidR="005409DD" w:rsidRPr="005409DD" w:rsidRDefault="005409DD">
                      <w:pPr>
                        <w:rPr>
                          <w:sz w:val="32"/>
                          <w:szCs w:val="32"/>
                        </w:rPr>
                      </w:pPr>
                      <w:r w:rsidRPr="005409DD">
                        <w:rPr>
                          <w:sz w:val="32"/>
                          <w:szCs w:val="32"/>
                        </w:rPr>
                        <w:t>Image Animation Time Reduced to 2 Second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44"/>
          <w:szCs w:val="44"/>
        </w:rPr>
        <w:drawing>
          <wp:inline distT="0" distB="0" distL="0" distR="0" wp14:anchorId="07B3515A" wp14:editId="34D2ACB5">
            <wp:extent cx="4419983" cy="1455546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983" cy="1455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916CA" w14:textId="7EF6CC8B" w:rsidR="005409DD" w:rsidRDefault="005409DD" w:rsidP="005409DD">
      <w:pPr>
        <w:rPr>
          <w:b/>
          <w:sz w:val="44"/>
          <w:szCs w:val="44"/>
        </w:rPr>
      </w:pPr>
      <w:r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B48B5CD" wp14:editId="38AE7BA4">
                <wp:simplePos x="0" y="0"/>
                <wp:positionH relativeFrom="column">
                  <wp:posOffset>3733800</wp:posOffset>
                </wp:positionH>
                <wp:positionV relativeFrom="paragraph">
                  <wp:posOffset>369570</wp:posOffset>
                </wp:positionV>
                <wp:extent cx="2255520" cy="1699260"/>
                <wp:effectExtent l="0" t="0" r="11430" b="1524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5520" cy="1699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5D4AE69" w14:textId="489A5CB1" w:rsidR="005409DD" w:rsidRPr="005409DD" w:rsidRDefault="005409DD" w:rsidP="005409DD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Please Use Code to View the Moving/Animating Icon for FAST NUCES Ic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48B5CD" id="Text Box 9" o:spid="_x0000_s1031" type="#_x0000_t202" style="position:absolute;margin-left:294pt;margin-top:29.1pt;width:177.6pt;height:133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" fillcolor="white [3201]" strokeweight=".5pt">
                <v:textbox>
                  <w:txbxContent>
                    <w:p w14:paraId="75D4AE69" w14:textId="489A5CB1" w:rsidR="005409DD" w:rsidRPr="005409DD" w:rsidRDefault="005409DD" w:rsidP="005409DD">
                      <w:pPr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Please Use Code to View the Moving/Animating Icon for FAST NUCES Ic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44"/>
          <w:szCs w:val="44"/>
        </w:rPr>
        <w:drawing>
          <wp:inline distT="0" distB="0" distL="0" distR="0" wp14:anchorId="44D0A8A6" wp14:editId="54B429DA">
            <wp:extent cx="2979420" cy="2358898"/>
            <wp:effectExtent l="0" t="0" r="0" b="3810"/>
            <wp:docPr id="7" name="Picture 7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8661" cy="2366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34DA9" w14:textId="3A6A41CD" w:rsidR="0062398B" w:rsidRDefault="0062398B" w:rsidP="0062398B">
      <w:pPr>
        <w:jc w:val="center"/>
        <w:rPr>
          <w:b/>
          <w:sz w:val="44"/>
          <w:szCs w:val="44"/>
        </w:rPr>
      </w:pPr>
      <w:r w:rsidRPr="00A574E0">
        <w:rPr>
          <w:b/>
          <w:sz w:val="44"/>
          <w:szCs w:val="44"/>
          <w:highlight w:val="yellow"/>
        </w:rPr>
        <w:lastRenderedPageBreak/>
        <w:t xml:space="preserve">TASK </w:t>
      </w:r>
      <w:r>
        <w:rPr>
          <w:b/>
          <w:sz w:val="44"/>
          <w:szCs w:val="44"/>
          <w:highlight w:val="yellow"/>
        </w:rPr>
        <w:t>4</w:t>
      </w:r>
    </w:p>
    <w:p w14:paraId="0D4745A8" w14:textId="77777777" w:rsidR="005B4FB2" w:rsidRDefault="005B4FB2" w:rsidP="005B4FB2">
      <w:pPr>
        <w:rPr>
          <w:b/>
          <w:sz w:val="32"/>
          <w:szCs w:val="32"/>
        </w:rPr>
      </w:pPr>
      <w:r>
        <w:rPr>
          <w:b/>
          <w:sz w:val="32"/>
          <w:szCs w:val="32"/>
        </w:rPr>
        <w:t>App.js Code for REACT App</w:t>
      </w:r>
    </w:p>
    <w:p w14:paraId="40E7AE9A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3222B48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E31AC3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438667C2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DCDCAA"/>
          <w:sz w:val="21"/>
          <w:szCs w:val="21"/>
        </w:rPr>
        <w:t>Table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16474ACE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80D85B2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B4FB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CED4BB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ans</w:t>
      </w:r>
      <w:proofErr w:type="spellEnd"/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C3E653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table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+</w:t>
      </w:r>
      <w:proofErr w:type="spellStart"/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B4FB2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firstNumber</w:t>
      </w:r>
      <w:proofErr w:type="spellEnd"/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67B034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B4FB2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result"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0DFA19F" w14:textId="77777777" w:rsidR="005B4FB2" w:rsidRPr="005B4FB2" w:rsidRDefault="005B4FB2" w:rsidP="005B4FB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48055C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B4FB2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B4FB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= </w:t>
      </w:r>
      <w:r w:rsidRPr="005B4FB2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5C0287E4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ans</w:t>
      </w:r>
      <w:proofErr w:type="spellEnd"/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(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&lt;</w:t>
      </w:r>
      <w:proofErr w:type="spellStart"/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br</w:t>
      </w:r>
      <w:proofErr w:type="spellEnd"/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&gt;"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table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 x "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 = "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+ (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table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proofErr w:type="spellStart"/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) );</w:t>
      </w:r>
    </w:p>
    <w:p w14:paraId="68241E33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CA78BB4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A757EC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ans</w:t>
      </w:r>
      <w:proofErr w:type="spellEnd"/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8E4E946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proofErr w:type="spellEnd"/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ans</w:t>
      </w:r>
      <w:proofErr w:type="spellEnd"/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D61BE5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F8BE3D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1A6FDC8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62BBE9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B4FB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7CCF9822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0C3CEC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proofErr w:type="spellStart"/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8A0B37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format"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DD22E3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card-body"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901323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React Table Calculation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3B1A28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672E59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final"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C69E08E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D8615B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Enter the Number to Calculate :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C1BBBA0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'field'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firstNumber</w:t>
      </w:r>
      <w:proofErr w:type="spellEnd"/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1EF99B41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C5D3F1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60C1C2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B4FB2">
        <w:rPr>
          <w:rFonts w:ascii="Consolas" w:eastAsia="Times New Roman" w:hAnsi="Consolas" w:cs="Times New Roman"/>
          <w:color w:val="DCDCAA"/>
          <w:sz w:val="21"/>
          <w:szCs w:val="21"/>
        </w:rPr>
        <w:t>Table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Calculate Results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F5F6F6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0FF9C9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"result"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EE5343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FD0781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15DBB9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49B056D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2BE96E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A72210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D29860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2C8F89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B4FB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B4FB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58B73ED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14:paraId="61EB405C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910ED87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75214B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4FB2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D8B1E80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BBB407" w14:textId="155A2629" w:rsidR="00942D5E" w:rsidRDefault="00942D5E" w:rsidP="005B4FB2">
      <w:pPr>
        <w:rPr>
          <w:b/>
          <w:sz w:val="44"/>
          <w:szCs w:val="44"/>
          <w:highlight w:val="yellow"/>
        </w:rPr>
      </w:pPr>
    </w:p>
    <w:p w14:paraId="3E76A3AC" w14:textId="58925652" w:rsidR="005B4FB2" w:rsidRDefault="005B4FB2" w:rsidP="005B4FB2">
      <w:pPr>
        <w:rPr>
          <w:b/>
          <w:sz w:val="44"/>
          <w:szCs w:val="44"/>
          <w:highlight w:val="yellow"/>
        </w:rPr>
      </w:pPr>
    </w:p>
    <w:p w14:paraId="010671F7" w14:textId="77777777" w:rsidR="005B4FB2" w:rsidRDefault="005B4FB2" w:rsidP="005B4FB2">
      <w:pPr>
        <w:rPr>
          <w:b/>
          <w:sz w:val="44"/>
          <w:szCs w:val="44"/>
          <w:highlight w:val="yellow"/>
        </w:rPr>
      </w:pPr>
    </w:p>
    <w:p w14:paraId="2B097EF3" w14:textId="2402AAAB" w:rsidR="005B4FB2" w:rsidRPr="005B4FB2" w:rsidRDefault="005B4FB2" w:rsidP="005B4FB2">
      <w:pPr>
        <w:rPr>
          <w:b/>
          <w:sz w:val="32"/>
          <w:szCs w:val="32"/>
        </w:rPr>
      </w:pPr>
      <w:r>
        <w:rPr>
          <w:b/>
          <w:sz w:val="32"/>
          <w:szCs w:val="32"/>
        </w:rPr>
        <w:t>CSS File XML</w:t>
      </w:r>
    </w:p>
    <w:p w14:paraId="0435C944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7BA7D"/>
          <w:sz w:val="21"/>
          <w:szCs w:val="21"/>
        </w:rPr>
        <w:t>.format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E76E18A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B4FB2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B72893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9C6724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B4FB2">
        <w:rPr>
          <w:rFonts w:ascii="Consolas" w:eastAsia="Times New Roman" w:hAnsi="Consolas" w:cs="Times New Roman"/>
          <w:color w:val="B5CEA8"/>
          <w:sz w:val="21"/>
          <w:szCs w:val="21"/>
        </w:rPr>
        <w:t>1%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D2DC4D1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B4FB2">
        <w:rPr>
          <w:rFonts w:ascii="Consolas" w:eastAsia="Times New Roman" w:hAnsi="Consolas" w:cs="Times New Roman"/>
          <w:color w:val="B5CEA8"/>
          <w:sz w:val="21"/>
          <w:szCs w:val="21"/>
        </w:rPr>
        <w:t>5%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FE45FC4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73AB3E0" w14:textId="5E0A6C28" w:rsid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E411F9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1371C3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5B4FB2">
        <w:rPr>
          <w:rFonts w:ascii="Consolas" w:eastAsia="Times New Roman" w:hAnsi="Consolas" w:cs="Times New Roman"/>
          <w:color w:val="D7BA7D"/>
          <w:sz w:val="21"/>
          <w:szCs w:val="21"/>
        </w:rPr>
        <w:t>btn</w:t>
      </w:r>
      <w:proofErr w:type="spellEnd"/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F003A6E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B4FB2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6CE59B6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5548D76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B4FB2">
        <w:rPr>
          <w:rFonts w:ascii="Consolas" w:eastAsia="Times New Roman" w:hAnsi="Consolas" w:cs="Times New Roman"/>
          <w:color w:val="B5CEA8"/>
          <w:sz w:val="21"/>
          <w:szCs w:val="21"/>
        </w:rPr>
        <w:t>1%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C3A262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739847C" w14:textId="6871E0D6" w:rsid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CB6C66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9C5EB0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7BA7D"/>
          <w:sz w:val="21"/>
          <w:szCs w:val="21"/>
        </w:rPr>
        <w:t>.field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DE97762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B4FB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0959E3A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B4FB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E3F6AF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B4FB2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B4FB2">
        <w:rPr>
          <w:rFonts w:ascii="Consolas" w:eastAsia="Times New Roman" w:hAnsi="Consolas" w:cs="Times New Roman"/>
          <w:color w:val="B5CEA8"/>
          <w:sz w:val="21"/>
          <w:szCs w:val="21"/>
        </w:rPr>
        <w:t>1%</w:t>
      </w: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7B425C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4FB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DAD9266" w14:textId="77777777" w:rsidR="005B4FB2" w:rsidRPr="005B4FB2" w:rsidRDefault="005B4FB2" w:rsidP="005B4F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6C33DE" w14:textId="77777777" w:rsidR="005B4FB2" w:rsidRDefault="005B4FB2" w:rsidP="005B4FB2">
      <w:pPr>
        <w:rPr>
          <w:b/>
          <w:sz w:val="44"/>
          <w:szCs w:val="44"/>
          <w:highlight w:val="yellow"/>
        </w:rPr>
      </w:pPr>
    </w:p>
    <w:p w14:paraId="1ADDA8C4" w14:textId="39BD3A48" w:rsidR="00942D5E" w:rsidRDefault="00942D5E" w:rsidP="00E8288D">
      <w:pPr>
        <w:jc w:val="center"/>
        <w:rPr>
          <w:b/>
          <w:sz w:val="44"/>
          <w:szCs w:val="44"/>
          <w:highlight w:val="yellow"/>
        </w:rPr>
      </w:pPr>
    </w:p>
    <w:p w14:paraId="2B71A151" w14:textId="77777777" w:rsidR="005B4FB2" w:rsidRDefault="005B4FB2" w:rsidP="00E8288D">
      <w:pPr>
        <w:jc w:val="center"/>
        <w:rPr>
          <w:b/>
          <w:sz w:val="44"/>
          <w:szCs w:val="44"/>
          <w:highlight w:val="yellow"/>
        </w:rPr>
      </w:pPr>
    </w:p>
    <w:p w14:paraId="7A6D351A" w14:textId="77777777" w:rsidR="005B4FB2" w:rsidRDefault="005B4FB2" w:rsidP="005B4FB2">
      <w:pPr>
        <w:rPr>
          <w:b/>
          <w:sz w:val="32"/>
          <w:szCs w:val="32"/>
        </w:rPr>
      </w:pPr>
      <w:r>
        <w:rPr>
          <w:b/>
          <w:sz w:val="32"/>
          <w:szCs w:val="32"/>
        </w:rPr>
        <w:t>Output For Form</w:t>
      </w:r>
    </w:p>
    <w:p w14:paraId="4CFB7915" w14:textId="28AEED36" w:rsidR="00942D5E" w:rsidRDefault="00942D5E" w:rsidP="005B4FB2">
      <w:pPr>
        <w:rPr>
          <w:b/>
          <w:sz w:val="44"/>
          <w:szCs w:val="44"/>
          <w:highlight w:val="yellow"/>
        </w:rPr>
      </w:pPr>
    </w:p>
    <w:p w14:paraId="59CEE763" w14:textId="31AD8EE8" w:rsidR="005B4FB2" w:rsidRDefault="005B4FB2" w:rsidP="005B4FB2">
      <w:pPr>
        <w:rPr>
          <w:b/>
          <w:sz w:val="44"/>
          <w:szCs w:val="44"/>
          <w:highlight w:val="yellow"/>
        </w:rPr>
      </w:pPr>
      <w:r>
        <w:rPr>
          <w:b/>
          <w:noProof/>
          <w:sz w:val="44"/>
          <w:szCs w:val="44"/>
        </w:rPr>
        <w:drawing>
          <wp:inline distT="0" distB="0" distL="0" distR="0" wp14:anchorId="6A503910" wp14:editId="1802AD40">
            <wp:extent cx="5943600" cy="5575300"/>
            <wp:effectExtent l="0" t="0" r="0" b="635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7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E5D8E" w14:textId="77777777" w:rsidR="00942D5E" w:rsidRDefault="00942D5E" w:rsidP="00E8288D">
      <w:pPr>
        <w:jc w:val="center"/>
        <w:rPr>
          <w:b/>
          <w:sz w:val="44"/>
          <w:szCs w:val="44"/>
          <w:highlight w:val="yellow"/>
        </w:rPr>
      </w:pPr>
    </w:p>
    <w:p w14:paraId="626B1577" w14:textId="77777777" w:rsidR="00942D5E" w:rsidRDefault="00942D5E" w:rsidP="00E8288D">
      <w:pPr>
        <w:jc w:val="center"/>
        <w:rPr>
          <w:b/>
          <w:sz w:val="44"/>
          <w:szCs w:val="44"/>
          <w:highlight w:val="yellow"/>
        </w:rPr>
      </w:pPr>
    </w:p>
    <w:p w14:paraId="5A11F1ED" w14:textId="307605E4" w:rsidR="00E8288D" w:rsidRDefault="00E8288D" w:rsidP="00E8288D">
      <w:pPr>
        <w:jc w:val="center"/>
        <w:rPr>
          <w:b/>
          <w:sz w:val="44"/>
          <w:szCs w:val="44"/>
        </w:rPr>
      </w:pPr>
      <w:r w:rsidRPr="00A574E0">
        <w:rPr>
          <w:b/>
          <w:sz w:val="44"/>
          <w:szCs w:val="44"/>
          <w:highlight w:val="yellow"/>
        </w:rPr>
        <w:lastRenderedPageBreak/>
        <w:t xml:space="preserve">TASK </w:t>
      </w:r>
      <w:r w:rsidR="00942D5E">
        <w:rPr>
          <w:b/>
          <w:sz w:val="44"/>
          <w:szCs w:val="44"/>
          <w:highlight w:val="yellow"/>
        </w:rPr>
        <w:t>5</w:t>
      </w:r>
    </w:p>
    <w:p w14:paraId="3ACCD478" w14:textId="77777777" w:rsidR="00C375A8" w:rsidRDefault="00C375A8" w:rsidP="00E8288D">
      <w:pPr>
        <w:jc w:val="center"/>
        <w:rPr>
          <w:b/>
          <w:sz w:val="44"/>
          <w:szCs w:val="44"/>
        </w:rPr>
      </w:pPr>
    </w:p>
    <w:p w14:paraId="13CF2C35" w14:textId="669375D9" w:rsidR="00942D5E" w:rsidRDefault="00942D5E" w:rsidP="00942D5E">
      <w:pPr>
        <w:rPr>
          <w:b/>
          <w:sz w:val="32"/>
          <w:szCs w:val="32"/>
        </w:rPr>
      </w:pPr>
      <w:r>
        <w:rPr>
          <w:b/>
          <w:sz w:val="32"/>
          <w:szCs w:val="32"/>
        </w:rPr>
        <w:t>React App Code</w:t>
      </w:r>
    </w:p>
    <w:p w14:paraId="345B4001" w14:textId="6491C453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BB32528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12A52B41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6579072C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42D5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"form-box"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15036A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42D5E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"form-step"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REACT FORM 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42D5E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30F0F2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42D5E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        </w:t>
      </w:r>
    </w:p>
    <w:p w14:paraId="34983C12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42D5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"field1"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45554E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42D5E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"Name"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      </w:t>
      </w:r>
    </w:p>
    <w:p w14:paraId="31E67837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42D5E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UserName</w:t>
      </w:r>
      <w:proofErr w:type="spellEnd"/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719E9884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42D5E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6C4DE52E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42D5E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"Confirm Password"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035DFED7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42D5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062B96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42D5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=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submitBtn</w:t>
      </w:r>
      <w:proofErr w:type="spellEnd"/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sbtBtn</w:t>
      </w:r>
      <w:proofErr w:type="spellEnd"/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Submit Details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42D5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C2FD26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42D5E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76649B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42D5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42D5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FE8B49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14:paraId="7FD25F6D" w14:textId="0C639D2F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21CE691" w14:textId="4725A375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718EFD" w14:textId="77777777" w:rsidR="00942D5E" w:rsidRDefault="00942D5E" w:rsidP="00942D5E">
      <w:pPr>
        <w:rPr>
          <w:b/>
          <w:sz w:val="32"/>
          <w:szCs w:val="32"/>
        </w:rPr>
      </w:pPr>
    </w:p>
    <w:p w14:paraId="3C4E63B4" w14:textId="77777777" w:rsidR="00942D5E" w:rsidRDefault="00942D5E" w:rsidP="00942D5E">
      <w:pPr>
        <w:rPr>
          <w:b/>
          <w:sz w:val="32"/>
          <w:szCs w:val="32"/>
        </w:rPr>
      </w:pPr>
    </w:p>
    <w:p w14:paraId="434EDDB2" w14:textId="38875ED8" w:rsidR="00942D5E" w:rsidRDefault="00942D5E" w:rsidP="00942D5E">
      <w:pPr>
        <w:rPr>
          <w:b/>
          <w:sz w:val="32"/>
          <w:szCs w:val="32"/>
        </w:rPr>
      </w:pPr>
      <w:r>
        <w:rPr>
          <w:b/>
          <w:sz w:val="32"/>
          <w:szCs w:val="32"/>
        </w:rPr>
        <w:t>CSS File XML</w:t>
      </w:r>
    </w:p>
    <w:p w14:paraId="21C36F89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19AA000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border-box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F919EA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63C76E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E67AE3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3px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2D5E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1052B95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E65DA27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6F0114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7BA7D"/>
          <w:sz w:val="21"/>
          <w:szCs w:val="21"/>
        </w:rPr>
        <w:t>.form-box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189404C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min-width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7469E4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20F3835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942D5E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110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77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208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CEBFDB4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0vw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470C1ED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5vw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;</w:t>
      </w:r>
    </w:p>
    <w:p w14:paraId="64CC6B5A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proofErr w:type="spellStart"/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proofErr w:type="spellEnd"/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</w:p>
    <w:p w14:paraId="113F35C3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FE3A0E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405F81C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40C3FE3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7BA7D"/>
          <w:sz w:val="21"/>
          <w:szCs w:val="21"/>
        </w:rPr>
        <w:t>.form-box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D7BA7D"/>
          <w:sz w:val="21"/>
          <w:szCs w:val="21"/>
        </w:rPr>
        <w:t>h5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4FBA8BB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35px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;</w:t>
      </w:r>
    </w:p>
    <w:p w14:paraId="4584C96D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2303CFB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#fdfdfd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A02F9D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.5vh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4F9059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A6178E7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8681634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7BA7D"/>
          <w:sz w:val="21"/>
          <w:szCs w:val="21"/>
        </w:rPr>
        <w:t>.form-box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D7BA7D"/>
          <w:sz w:val="21"/>
          <w:szCs w:val="21"/>
        </w:rPr>
        <w:t>label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C288C06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A90B8CA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0E0BE7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EB73B0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2vh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9C1E774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ED90FAD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3B4514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7BA7D"/>
          <w:sz w:val="21"/>
          <w:szCs w:val="21"/>
        </w:rPr>
        <w:t>.form-box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4D5D2F5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0AA772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5C67ADC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.5rem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.8rem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.5rem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.8rem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A641779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.9vw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;</w:t>
      </w:r>
    </w:p>
    <w:p w14:paraId="7CE556B8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3CC1EA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E7E53C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951DD42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A1D1C5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EF92D28" w14:textId="77777777" w:rsidR="00942D5E" w:rsidRPr="00942D5E" w:rsidRDefault="00942D5E" w:rsidP="00942D5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465961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42D5E">
        <w:rPr>
          <w:rFonts w:ascii="Consolas" w:eastAsia="Times New Roman" w:hAnsi="Consolas" w:cs="Times New Roman"/>
          <w:color w:val="D7BA7D"/>
          <w:sz w:val="21"/>
          <w:szCs w:val="21"/>
        </w:rPr>
        <w:t>sbtBtn</w:t>
      </w:r>
      <w:proofErr w:type="spellEnd"/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DDFD632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inline-block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F2934F3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AE120A0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3rem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9AD6581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C1BD55D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942D5E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2D51FE9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3px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2D5E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536004B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B5FE23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7E343BA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4AA2D8E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2D5E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proofErr w:type="spellEnd"/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proofErr w:type="spellEnd"/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2D5E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proofErr w:type="spellEnd"/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</w:p>
    <w:p w14:paraId="6FA28B82" w14:textId="77777777" w:rsidR="00942D5E" w:rsidRPr="00942D5E" w:rsidRDefault="00942D5E" w:rsidP="0094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9CEDBC8" w14:textId="77777777" w:rsidR="00942D5E" w:rsidRPr="00942D5E" w:rsidRDefault="00942D5E" w:rsidP="00942D5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2D5E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3851D0A3" w14:textId="42D7869B" w:rsidR="00942D5E" w:rsidRDefault="00C375A8" w:rsidP="00942D5E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Output For Form</w:t>
      </w:r>
    </w:p>
    <w:p w14:paraId="6153BC74" w14:textId="72609B04" w:rsidR="00C375A8" w:rsidRDefault="00C375A8" w:rsidP="00942D5E">
      <w:pPr>
        <w:rPr>
          <w:b/>
          <w:sz w:val="44"/>
          <w:szCs w:val="44"/>
        </w:rPr>
      </w:pPr>
      <w:r>
        <w:rPr>
          <w:b/>
          <w:noProof/>
          <w:sz w:val="44"/>
          <w:szCs w:val="44"/>
        </w:rPr>
        <w:drawing>
          <wp:inline distT="0" distB="0" distL="0" distR="0" wp14:anchorId="7F27E6EE" wp14:editId="7D57E841">
            <wp:extent cx="5943600" cy="1858645"/>
            <wp:effectExtent l="0" t="0" r="0" b="825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0A9D7" w14:textId="77777777" w:rsidR="002665F4" w:rsidRDefault="002665F4" w:rsidP="00264C30">
      <w:pPr>
        <w:rPr>
          <w:b/>
          <w:sz w:val="32"/>
          <w:szCs w:val="32"/>
        </w:rPr>
      </w:pPr>
    </w:p>
    <w:p w14:paraId="4B87FECD" w14:textId="77777777" w:rsidR="002665F4" w:rsidRDefault="002665F4" w:rsidP="00264C30">
      <w:pPr>
        <w:rPr>
          <w:b/>
          <w:sz w:val="32"/>
          <w:szCs w:val="32"/>
        </w:rPr>
      </w:pPr>
    </w:p>
    <w:p w14:paraId="6EFDCE5D" w14:textId="77777777" w:rsidR="00264C30" w:rsidRDefault="00264C30" w:rsidP="00264C30">
      <w:pPr>
        <w:rPr>
          <w:b/>
          <w:sz w:val="44"/>
          <w:szCs w:val="44"/>
        </w:rPr>
      </w:pPr>
    </w:p>
    <w:p w14:paraId="160FC442" w14:textId="77777777" w:rsidR="00533D86" w:rsidRPr="00C25AAC" w:rsidRDefault="00533D86" w:rsidP="00C25AAC">
      <w:pPr>
        <w:jc w:val="center"/>
        <w:rPr>
          <w:b/>
          <w:sz w:val="40"/>
          <w:szCs w:val="40"/>
        </w:rPr>
      </w:pPr>
    </w:p>
    <w:sectPr w:rsidR="00533D86" w:rsidRPr="00C25AAC" w:rsidSect="002E742E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FE189" w14:textId="77777777" w:rsidR="00595CEA" w:rsidRDefault="00595CEA" w:rsidP="002E742E">
      <w:pPr>
        <w:spacing w:after="0" w:line="240" w:lineRule="auto"/>
      </w:pPr>
      <w:r>
        <w:separator/>
      </w:r>
    </w:p>
  </w:endnote>
  <w:endnote w:type="continuationSeparator" w:id="0">
    <w:p w14:paraId="5C1F7BF6" w14:textId="77777777" w:rsidR="00595CEA" w:rsidRDefault="00595CEA" w:rsidP="002E74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2612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20C497" w14:textId="15B1CA11" w:rsidR="002E742E" w:rsidRDefault="002E742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4A40C9" w14:textId="77777777" w:rsidR="002E742E" w:rsidRDefault="002E74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DC796" w14:textId="77777777" w:rsidR="00595CEA" w:rsidRDefault="00595CEA" w:rsidP="002E742E">
      <w:pPr>
        <w:spacing w:after="0" w:line="240" w:lineRule="auto"/>
      </w:pPr>
      <w:r>
        <w:separator/>
      </w:r>
    </w:p>
  </w:footnote>
  <w:footnote w:type="continuationSeparator" w:id="0">
    <w:p w14:paraId="3B1DD220" w14:textId="77777777" w:rsidR="00595CEA" w:rsidRDefault="00595CEA" w:rsidP="002E74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09EA0" w14:textId="7427DEA9" w:rsidR="002E742E" w:rsidRDefault="002E742E">
    <w:pPr>
      <w:pStyle w:val="Header"/>
    </w:pPr>
    <w:r w:rsidRPr="002E742E">
      <w:rPr>
        <w:b/>
        <w:sz w:val="24"/>
        <w:szCs w:val="24"/>
      </w:rPr>
      <w:t>19F-0916</w:t>
    </w:r>
    <w:r>
      <w:ptab w:relativeTo="margin" w:alignment="center" w:leader="none"/>
    </w:r>
    <w:r w:rsidRPr="002E742E">
      <w:rPr>
        <w:b/>
        <w:sz w:val="28"/>
        <w:szCs w:val="28"/>
      </w:rPr>
      <w:t>Web Lab 14</w:t>
    </w:r>
    <w:r>
      <w:ptab w:relativeTo="margin" w:alignment="right" w:leader="none"/>
    </w:r>
    <w:r w:rsidRPr="002E742E">
      <w:rPr>
        <w:b/>
        <w:sz w:val="24"/>
        <w:szCs w:val="24"/>
      </w:rPr>
      <w:t>M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Y2NDG0sDQyNbZQ0lEKTi0uzszPAykwrAUAGg9ceywAAAA="/>
  </w:docVars>
  <w:rsids>
    <w:rsidRoot w:val="002E742E"/>
    <w:rsid w:val="00264C30"/>
    <w:rsid w:val="002665F4"/>
    <w:rsid w:val="002E742E"/>
    <w:rsid w:val="00450BBE"/>
    <w:rsid w:val="00533D86"/>
    <w:rsid w:val="005409DD"/>
    <w:rsid w:val="00595CEA"/>
    <w:rsid w:val="005B4FB2"/>
    <w:rsid w:val="0062398B"/>
    <w:rsid w:val="00732D14"/>
    <w:rsid w:val="008037B2"/>
    <w:rsid w:val="00942D5E"/>
    <w:rsid w:val="00A574E0"/>
    <w:rsid w:val="00AF12D0"/>
    <w:rsid w:val="00C25AAC"/>
    <w:rsid w:val="00C375A8"/>
    <w:rsid w:val="00E8288D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6E4A3"/>
  <w15:chartTrackingRefBased/>
  <w15:docId w15:val="{F91CD4D9-11DB-4320-87CD-D1D72984B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4F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74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742E"/>
  </w:style>
  <w:style w:type="paragraph" w:styleId="Footer">
    <w:name w:val="footer"/>
    <w:basedOn w:val="Normal"/>
    <w:link w:val="FooterChar"/>
    <w:uiPriority w:val="99"/>
    <w:unhideWhenUsed/>
    <w:rsid w:val="002E74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742E"/>
  </w:style>
  <w:style w:type="paragraph" w:styleId="NoSpacing">
    <w:name w:val="No Spacing"/>
    <w:link w:val="NoSpacingChar"/>
    <w:uiPriority w:val="1"/>
    <w:qFormat/>
    <w:rsid w:val="002E742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E742E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2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7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6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6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66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8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7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4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9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1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2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3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4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7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38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78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5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1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9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9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95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6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6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8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1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47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7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9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5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5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6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11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2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4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0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52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10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4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1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1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4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4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7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7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6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4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2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5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6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1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4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5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2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6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30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2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46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0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2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87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5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5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94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7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0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7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9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58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06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9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5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9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18</Pages>
  <Words>1483</Words>
  <Characters>845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 Engineering Lab</vt:lpstr>
    </vt:vector>
  </TitlesOfParts>
  <Company>SE(6A)</Company>
  <LinksUpToDate>false</LinksUpToDate>
  <CharactersWithSpaces>9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Engineering Lab</dc:title>
  <dc:subject>Lab 14: User Authentication</dc:subject>
  <dc:creator>Muhammad Abdullah</dc:creator>
  <cp:keywords/>
  <dc:description/>
  <cp:lastModifiedBy>Muhammad Abdullah</cp:lastModifiedBy>
  <cp:revision>14</cp:revision>
  <dcterms:created xsi:type="dcterms:W3CDTF">2022-05-21T10:41:00Z</dcterms:created>
  <dcterms:modified xsi:type="dcterms:W3CDTF">2022-05-21T17:57:00Z</dcterms:modified>
</cp:coreProperties>
</file>